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ín</w:t>
      </w:r>
      <w:r>
        <w:t xml:space="preserve"> </w:t>
      </w:r>
      <w:r>
        <w:t xml:space="preserve">Estadístico\</w:t>
      </w:r>
      <w:r>
        <w:t xml:space="preserve"> </w:t>
      </w:r>
      <w:r>
        <w:t xml:space="preserve">Indice</w:t>
      </w:r>
      <w:r>
        <w:t xml:space="preserve"> </w:t>
      </w:r>
      <w:r>
        <w:t xml:space="preserve">de</w:t>
      </w:r>
      <w:r>
        <w:t xml:space="preserve"> </w:t>
      </w:r>
      <w:r>
        <w:t xml:space="preserve">pobrez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Coquimbo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1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d06361f1f9c43276585ce919f0bad8de59f4e3a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Coquimbo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1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537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Coquimbo</w:t>
      </w:r>
      <w:r>
        <w:t xml:space="preserve"> </w:t>
      </w:r>
      <w:r>
        <w:t xml:space="preserve">(3.4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80 UFs), seguida por la</w:t>
      </w:r>
      <w:r>
        <w:t xml:space="preserve"> </w:t>
      </w:r>
      <w:r>
        <w:rPr>
          <w:bCs/>
          <w:b/>
        </w:rPr>
        <w:t xml:space="preserve">Minería</w:t>
      </w:r>
      <w:r>
        <w:t xml:space="preserve"> </w:t>
      </w:r>
      <w:r>
        <w:t xml:space="preserve">(79 UFs)</w:t>
      </w:r>
    </w:p>
    <w:bookmarkStart w:id="26" w:name="X7a4c3003ae0d57a0cd8d47eb6c27246e6e77d56"/>
    <w:p>
      <w:pPr>
        <w:pStyle w:val="Heading2"/>
      </w:pPr>
      <w:r>
        <w:t xml:space="preserve">2.1 Localización UFs en la Región de Coquimbo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Coquimbo_11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-coquimbo-por-sector"/>
    <w:p>
      <w:pPr>
        <w:pStyle w:val="Heading2"/>
      </w:pPr>
      <w:r>
        <w:t xml:space="preserve">2.3 UFs de la Región de Coquimbo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Coquimbo_11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cbdcea97a1cb08ad3970b64458526151eebe501"/>
    <w:p>
      <w:pPr>
        <w:pStyle w:val="Heading2"/>
      </w:pPr>
      <w:r>
        <w:t xml:space="preserve">2.4 Las 5 Categorías Económicas de Región de Coquimbo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oindustr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Coquimbo ocupa el lugar 14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5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28</w:t>
      </w:r>
      <w:r>
        <w:t xml:space="preserve"> </w:t>
      </w:r>
      <w:r>
        <w:t xml:space="preserve">(</w:t>
      </w:r>
      <w:r>
        <w:rPr>
          <w:bCs/>
          <w:b/>
        </w:rPr>
        <w:t xml:space="preserve">2,9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Coquimbo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Coquimbo</w:t>
      </w:r>
      <w:r>
        <w:t xml:space="preserve">, 75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nería</w:t>
      </w:r>
      <w:r>
        <w:t xml:space="preserve"> </w:t>
      </w:r>
      <w:r>
        <w:t xml:space="preserve">es el sector que concentra el mayor número de FdC en la Región de Coquimbo (15) seguida por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4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Coquimbo_11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16dd12f9fbf4bfcaf96fccae33698966e8d437b"/>
    <w:p>
      <w:pPr>
        <w:pStyle w:val="Heading3"/>
      </w:pPr>
      <w:r>
        <w:t xml:space="preserve">FDC asociadas a la Región de Coquimbo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Coquimbo_11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73516757f8a5aaf47592f7f3baaa8e26adf0a39"/>
    <w:p>
      <w:pPr>
        <w:pStyle w:val="Heading3"/>
      </w:pPr>
      <w:r>
        <w:t xml:space="preserve">Distribución de FDC asociadas a la Región de Coquimbo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Coquimbo_11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b3742e4570b312b2cfba42c97e6ce1c7f28e0a0"/>
    <w:p>
      <w:pPr>
        <w:pStyle w:val="Heading3"/>
      </w:pPr>
      <w:r>
        <w:t xml:space="preserve">FDC asociadas a la Región de Coquimbo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Coquimbo_11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e8f90d34fb3038b69ea2900fd29651597583f8d"/>
    <w:p>
      <w:pPr>
        <w:pStyle w:val="Heading3"/>
      </w:pPr>
      <w:r>
        <w:t xml:space="preserve">FDC asociadas a la Región de Coquimbo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Coquimbo_11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Estadístico\ Indice de pobreza Región de Coquimbo</dc:title>
  <dc:creator>Pablo Aguirre Hörmann</dc:creator>
  <cp:keywords/>
  <dcterms:created xsi:type="dcterms:W3CDTF">2022-10-12T02:45:32Z</dcterms:created>
  <dcterms:modified xsi:type="dcterms:W3CDTF">2022-10-12T02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